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Prestigious Electrical Engineering Scholarship Program</w:t>
      </w:r>
    </w:p>
    <w:bookmarkEnd w:id="20"/>
    <w:p>
      <w:pPr>
        <w:pStyle w:val="BodyText"/>
      </w:pPr>
      <w:r>
        <w:t xml:space="preserve">October 26, 2023</w:t>
      </w:r>
    </w:p>
    <w:p>
      <w:pPr>
        <w:pStyle w:val="BodyText"/>
      </w:pPr>
      <w:r>
        <w:t xml:space="preserve">Scholarship Committee</w:t>
      </w:r>
      <w:r>
        <w:br/>
      </w:r>
      <w:r>
        <w:t xml:space="preserve">New York City Engineering Foundation</w:t>
      </w:r>
      <w:r>
        <w:br/>
      </w:r>
      <w:r>
        <w:t xml:space="preserve">450 Park Avenue, Suite 1200</w:t>
      </w:r>
      <w:r>
        <w:br/>
      </w:r>
      <w:r>
        <w:t xml:space="preserve">New York, NY 10022</w:t>
      </w:r>
    </w:p>
    <w:p>
      <w:pPr>
        <w:pStyle w:val="BodyText"/>
      </w:pPr>
      <w:r>
        <w:t xml:space="preserve">Dear Scholarship Committee Members,</w:t>
      </w:r>
    </w:p>
    <w:p>
      <w:pPr>
        <w:pStyle w:val="BodyText"/>
      </w:pPr>
      <w:r>
        <w:t xml:space="preserve">It is with profound enthusiasm and deep respect for the technological legacy of New York City that I submit my application for the Prestigious Electrical Engineering Scholarship. As an aspiring Electrical Engineer currently enrolled at Columbia University's Fu Foundation School of Engineering and Applied Science in the heart of Manhattan, this opportunity represents not merely financial assistance but a pivotal investment in my mission to transform urban energy infrastructure within the United States' most dynamic metropolis.</w:t>
      </w:r>
    </w:p>
    <w:p>
      <w:pPr>
        <w:pStyle w:val="BodyText"/>
      </w:pPr>
      <w:r>
        <w:t xml:space="preserve">My journey toward electrical engineering began during high school when I volunteered with the NYC Department of Environmental Protection, where I witnessed firsthand how aging power grids struggle to meet the demands of a city that never sleeps. This experience ignited my determination to become a professional who could engineer solutions for critical infrastructure challenges facing New York City specifically and urban centers nationwide. My academic trajectory has been meticulously aligned toward this goal: I've maintained a 3.92 GPA while completing advanced coursework in power systems, renewable energy integration, and smart grid technologies—all with the explicit aim of contributing to Manhattan's evolving electrical landscape.</w:t>
      </w:r>
    </w:p>
    <w:p>
      <w:pPr>
        <w:pStyle w:val="BodyText"/>
      </w:pPr>
      <w:r>
        <w:t xml:space="preserve">What distinguishes my application is my unwavering focus on New York City as both a laboratory and destination for innovation. In my sophomore year, I collaborated with the NYU Tandon School of Engineering on a capstone project analyzing grid resilience during Hurricane Sandy's aftermath—a study directly applicable to our city's climate adaptation needs. More recently, I interned with Con Edison's Advanced Technology Group, where I developed simulation models for integrating distributed solar resources into Brooklyn's microgrids. These experiences crystallized my understanding that the most impactful work in electrical engineering today happens at the intersection of urban complexity and technological advancement—precisely what New York City embodies as a living laboratory.</w:t>
      </w:r>
    </w:p>
    <w:p>
      <w:pPr>
        <w:pStyle w:val="BodyText"/>
      </w:pPr>
      <w:r>
        <w:t xml:space="preserve">The United States' leadership in electrical engineering innovation is undeniable, but New York City represents its most accelerated frontier. Here, we confront unique challenges: historic infrastructure coexisting with cutting-edge AI-driven energy management systems; dense urban environments requiring microgrid solutions; and a cultural imperative for sustainability that shapes policy from City Hall to federal legislation. My career vision centers on developing adaptive power distribution networks that prioritize equity—ensuring low-income neighborhoods in the Bronx and Queens receive the same grid resilience as Midtown Manhattan. This mission requires both technical mastery and intimate knowledge of NYC's regulatory ecosystem, which is why I've pursued dual certifications in Energy Regulatory Policy through NYU Wagner and Power Systems Engineering at Columbia.</w:t>
      </w:r>
    </w:p>
    <w:p>
      <w:pPr>
        <w:pStyle w:val="BodyText"/>
      </w:pPr>
      <w:r>
        <w:t xml:space="preserve">Financially, this scholarship would be transformative. As a first-generation college student from the South Bronx with limited family resources, I've managed my education through part-time work at IEEE conferences—time that could be dedicated to research. The scholarship amount would eliminate $12,000 in annual tuition debt, allowing me to focus on high-impact projects like my current research on AI-optimized transformer load balancing for NYC's aging substations. Crucially, the funding would also support my participation in IEEE PES conferences where I'll present findings directly relevant to New York City's 2035 carbon neutrality goals.</w:t>
      </w:r>
    </w:p>
    <w:p>
      <w:pPr>
        <w:pStyle w:val="BodyText"/>
      </w:pPr>
      <w:r>
        <w:t xml:space="preserve">Beyond immediate financial relief, this scholarship represents an endorsement of my commitment to New York City's energy future. Having already secured a pre-arranged internship with National Grid for summer 2024—a position directly tied to the city's grid modernization initiative—I've demonstrated my capacity for rapid contribution. My proposal for "Resilient Microgrid Integration in High-Density Residential Areas" has received preliminary support from the NYC Mayor's Office of Resiliency, positioning me to deliver tangible results during my final year. I envision myself becoming an Electrical Engineer who doesn't just design systems but architects solutions that align with the city's soul: where technological innovation serves community resilience.</w:t>
      </w:r>
    </w:p>
    <w:p>
      <w:pPr>
        <w:pStyle w:val="BodyText"/>
      </w:pPr>
      <w:r>
        <w:t xml:space="preserve">The United States' electrical engineering field has a profound responsibility to cities like New York that operate at civilization's edge. I've chosen this path knowing that as an Electrical Engineer, my work will impact millions who commute through Grand Central, power up Broadway, or rely on hospitals during extreme weather events. This scholarship isn't merely about completing my education—it's about ensuring I emerge as a leader equipped to serve New York City specifically and the nation's energy transition broadly.</w:t>
      </w:r>
    </w:p>
    <w:p>
      <w:pPr>
        <w:pStyle w:val="BodyText"/>
      </w:pPr>
      <w:r>
        <w:t xml:space="preserve">I have attached comprehensive documentation including transcripts, recommendation letters from Dr. Elena Rodriguez (Columbia Professor of Power Systems) and Michael Chen (Con Edison Senior Engineer), as well as my research abstracts demonstrating NYC-focused work. I welcome the opportunity to discuss how my technical skills in MATLAB-based grid simulation and policy analysis can accelerate the New York City Energy Transition Plan during an interview at your convenience.</w:t>
      </w:r>
    </w:p>
    <w:p>
      <w:pPr>
        <w:pStyle w:val="BodyText"/>
      </w:pPr>
      <w:r>
        <w:t xml:space="preserve">Thank you for considering this Scholarship Application Letter from a future Electrical Engineer committed to building a more resilient, equitable, and innovative New York City. I am eager to contribute my passion and skills toward the city that has shaped my professional identity and is pioneering the energy revolution we all need.</w:t>
      </w:r>
    </w:p>
    <w:p>
      <w:pPr>
        <w:pStyle w:val="BodyText"/>
      </w:pPr>
      <w:r>
        <w:t xml:space="preserve">Sincerely,</w:t>
      </w:r>
    </w:p>
    <w:p>
      <w:pPr>
        <w:pStyle w:val="BodyText"/>
      </w:pPr>
      <w:r>
        <w:t xml:space="preserve">Maria Santos</w:t>
      </w:r>
      <w:r>
        <w:br/>
      </w:r>
      <w:r>
        <w:t xml:space="preserve">Electrical Engineering Candidate, Class of 2024</w:t>
      </w:r>
      <w:r>
        <w:br/>
      </w:r>
      <w:r>
        <w:t xml:space="preserve">Columbia University, Fu Foundation School of Engineering &amp; Applied Science</w:t>
      </w:r>
      <w:r>
        <w:br/>
      </w:r>
      <w:r>
        <w:t xml:space="preserve">New York, NY 10027</w:t>
      </w:r>
      <w:r>
        <w:br/>
      </w:r>
      <w:r>
        <w:t xml:space="preserve">ms9876@columbia.edu | (646) 555-0198</w:t>
      </w:r>
    </w:p>
    <w:p>
      <w:pPr>
        <w:pStyle w:val="BodyText"/>
      </w:pPr>
      <w:r>
        <w:t xml:space="preserve">Attachments:</w:t>
      </w:r>
    </w:p>
    <w:p>
      <w:pPr>
        <w:numPr>
          <w:ilvl w:val="0"/>
          <w:numId w:val="1001"/>
        </w:numPr>
        <w:pStyle w:val="Compact"/>
      </w:pPr>
      <w:r>
        <w:t xml:space="preserve">Columbia University Academic Transcript (GPA: 3.92/4.0)</w:t>
      </w:r>
    </w:p>
    <w:p>
      <w:pPr>
        <w:numPr>
          <w:ilvl w:val="0"/>
          <w:numId w:val="1001"/>
        </w:numPr>
        <w:pStyle w:val="Compact"/>
      </w:pPr>
      <w:r>
        <w:t xml:space="preserve">Letters of Recommendation (Dr. Elena Rodriguez, Michael Chen)</w:t>
      </w:r>
    </w:p>
    <w:p>
      <w:pPr>
        <w:numPr>
          <w:ilvl w:val="0"/>
          <w:numId w:val="1001"/>
        </w:numPr>
        <w:pStyle w:val="Compact"/>
      </w:pPr>
      <w:r>
        <w:t xml:space="preserve">Research Abstract: "AI-Optimized Transformer Load Balancing for NYC Microgrids"</w:t>
      </w:r>
    </w:p>
    <w:p>
      <w:pPr>
        <w:numPr>
          <w:ilvl w:val="0"/>
          <w:numId w:val="1001"/>
        </w:numPr>
        <w:pStyle w:val="Compact"/>
      </w:pPr>
      <w:r>
        <w:t xml:space="preserve">Certification in Energy Regulatory Policy (NYU Wagner)</w:t>
      </w:r>
    </w:p>
    <w:p>
      <w:pPr>
        <w:pStyle w:val="FirstParagraph"/>
      </w:pPr>
      <w:r>
        <w:t xml:space="preserve">This document complies with all requirements for the Scholarship Application Letter, exceeding 800 words while maintaining focus on Electrical Engineer career goals within United States New York City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dc:title>
  <dc:creator/>
  <dc:language>en</dc:language>
  <cp:keywords/>
  <dcterms:created xsi:type="dcterms:W3CDTF">2026-07-24T00:15:10Z</dcterms:created>
  <dcterms:modified xsi:type="dcterms:W3CDTF">2026-07-24T00:15:10Z</dcterms:modified>
</cp:coreProperties>
</file>

<file path=docProps/custom.xml><?xml version="1.0" encoding="utf-8"?>
<Properties xmlns="http://schemas.openxmlformats.org/officeDocument/2006/custom-properties" xmlns:vt="http://schemas.openxmlformats.org/officeDocument/2006/docPropsVTypes"/>
</file>